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Бабуджян Тигран Дави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150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150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6031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6031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476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476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5768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5768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9767"/>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9767"/>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3767"/>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3767"/>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915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915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6681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6681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10508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10508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07083"/>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07083"/>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абуджян Тигран Давидович</dc:creator>
  <dc:language>ru-RU</dc:language>
  <cp:keywords/>
  <dcterms:created xsi:type="dcterms:W3CDTF">2025-03-03T15:26:30Z</dcterms:created>
  <dcterms:modified xsi:type="dcterms:W3CDTF">2025-03-03T15: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